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15A64166" w:rsidR="00063CFE" w:rsidRPr="00921A5B" w:rsidRDefault="009E4B3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System-on-Chip Design </w:t>
      </w:r>
      <w:r w:rsidR="00063CFE" w:rsidRPr="00921A5B">
        <w:rPr>
          <w:b/>
          <w:i/>
          <w:sz w:val="36"/>
        </w:rPr>
        <w:t>Course</w:t>
      </w:r>
    </w:p>
    <w:p w14:paraId="5C8C03FD" w14:textId="527B826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A54BB0">
        <w:rPr>
          <w:b/>
          <w:sz w:val="52"/>
        </w:rPr>
        <w:t>5</w:t>
      </w:r>
    </w:p>
    <w:p w14:paraId="47439710" w14:textId="6746296A" w:rsidR="00FA1A48" w:rsidRPr="0014055E" w:rsidRDefault="00F071F3" w:rsidP="009E4B3C">
      <w:pPr>
        <w:ind w:firstLine="720"/>
        <w:jc w:val="right"/>
        <w:rPr>
          <w:b/>
          <w:sz w:val="48"/>
        </w:rPr>
      </w:pPr>
      <w:r>
        <w:rPr>
          <w:b/>
          <w:sz w:val="48"/>
        </w:rPr>
        <w:t>AHB VGA Peripheral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1C4FC2D" w14:textId="0DF1242B" w:rsidR="00905A8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474" w:history="1">
            <w:r w:rsidR="00905A8C" w:rsidRPr="008637FD">
              <w:rPr>
                <w:rStyle w:val="Hyperlink"/>
              </w:rPr>
              <w:t>1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Introductio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4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D0B1906" w14:textId="7D7D30A5" w:rsidR="00905A8C" w:rsidRDefault="00905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5" w:history="1">
            <w:r w:rsidRPr="008637FD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CA60" w14:textId="7B586054" w:rsidR="00905A8C" w:rsidRDefault="00905A8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6" w:history="1">
            <w:r w:rsidRPr="008637FD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Hardware design and implemen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FC4DA" w14:textId="7B61297C" w:rsidR="00905A8C" w:rsidRDefault="00905A8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7" w:history="1">
            <w:r w:rsidRPr="008637FD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Software programm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FC253" w14:textId="5B0BC830" w:rsidR="00905A8C" w:rsidRDefault="00905A8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8" w:history="1">
            <w:r w:rsidRPr="008637FD">
              <w:rPr>
                <w:rStyle w:val="Hyperlink"/>
                <w:noProof/>
              </w:rPr>
              <w:t>1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Demonstrate the So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ECFE8" w14:textId="51F68BB8" w:rsidR="00905A8C" w:rsidRDefault="00905A8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79" w:history="1">
            <w:r w:rsidRPr="008637FD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637FD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4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45AC462" w14:textId="1DA78439" w:rsidR="00905A8C" w:rsidRDefault="00905A8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0" w:history="1">
            <w:r w:rsidRPr="008637FD">
              <w:rPr>
                <w:rStyle w:val="Hyperlink"/>
                <w:rFonts w:eastAsiaTheme="majorEastAsia" w:cstheme="majorBidi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637FD">
              <w:rPr>
                <w:rStyle w:val="Hyperlink"/>
                <w:rFonts w:eastAsiaTheme="majorEastAsia" w:cstheme="majorBidi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4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92CB9EC" w14:textId="5A2E4DF7" w:rsidR="00905A8C" w:rsidRDefault="00905A8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1" w:history="1">
            <w:r w:rsidRPr="008637FD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637FD">
              <w:rPr>
                <w:rStyle w:val="Hyperlink"/>
              </w:rPr>
              <w:t>Project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4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3E54FCD" w14:textId="4E391200" w:rsidR="00905A8C" w:rsidRDefault="00905A8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2" w:history="1">
            <w:r w:rsidRPr="008637FD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637FD">
              <w:rPr>
                <w:rStyle w:val="Hyperlink"/>
              </w:rPr>
              <w:t>Hard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4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F3346BC" w14:textId="7948F62E" w:rsidR="00905A8C" w:rsidRDefault="00905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3" w:history="1">
            <w:r w:rsidRPr="008637FD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Overview of the SoC 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D7D48" w14:textId="7F6A6623" w:rsidR="00905A8C" w:rsidRDefault="00905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4" w:history="1">
            <w:r w:rsidRPr="008637FD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VGA Periph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BE4AE" w14:textId="6D80AE78" w:rsidR="00905A8C" w:rsidRDefault="00905A8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5" w:history="1">
            <w:r w:rsidRPr="008637FD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VGA Peripheral 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0E9E3" w14:textId="43384A33" w:rsidR="00905A8C" w:rsidRDefault="00905A8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6" w:history="1">
            <w:r w:rsidRPr="008637FD">
              <w:rPr>
                <w:rStyle w:val="Hyperlink"/>
                <w:noProof/>
              </w:rPr>
              <w:t>5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VGA Peripheral Memory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97AE9" w14:textId="435E6B7B" w:rsidR="00905A8C" w:rsidRDefault="00905A8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7" w:history="1">
            <w:r w:rsidRPr="008637FD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637FD">
              <w:rPr>
                <w:rStyle w:val="Hyperlink"/>
              </w:rPr>
              <w:t>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4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5FD277E" w14:textId="18B889CE" w:rsidR="00905A8C" w:rsidRDefault="00905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8" w:history="1">
            <w:r w:rsidRPr="008637FD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Main code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0E75D" w14:textId="01844B04" w:rsidR="00905A8C" w:rsidRDefault="00905A8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9" w:history="1">
            <w:r w:rsidRPr="008637FD">
              <w:rPr>
                <w:rStyle w:val="Hyperlink"/>
              </w:rPr>
              <w:t>7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637FD">
              <w:rPr>
                <w:rStyle w:val="Hyperlink"/>
              </w:rPr>
              <w:t>Hardware Debugg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4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E18A56B" w14:textId="04E79E84" w:rsidR="00905A8C" w:rsidRDefault="00905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0" w:history="1">
            <w:r w:rsidRPr="008637FD">
              <w:rPr>
                <w:rStyle w:val="Hyperlink"/>
                <w:noProof/>
              </w:rPr>
              <w:t>7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On-chip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EAA0D" w14:textId="12F00135" w:rsidR="00905A8C" w:rsidRDefault="00905A8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91" w:history="1">
            <w:r w:rsidRPr="008637FD">
              <w:rPr>
                <w:rStyle w:val="Hyperlink"/>
              </w:rPr>
              <w:t>8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637FD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4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61E86B2" w14:textId="525DE12C" w:rsidR="00905A8C" w:rsidRDefault="00905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2" w:history="1">
            <w:r w:rsidRPr="008637FD">
              <w:rPr>
                <w:rStyle w:val="Hyperlink"/>
                <w:noProof/>
              </w:rPr>
              <w:t>8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637FD">
              <w:rPr>
                <w:rStyle w:val="Hyperlink"/>
                <w:noProof/>
              </w:rPr>
              <w:t>Extra tasks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7C22298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35F2BD85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40F26D4A" w14:textId="73B691B8" w:rsidR="00CE72B1" w:rsidRPr="00CE72B1" w:rsidRDefault="0082607F" w:rsidP="00CE72B1">
      <w:pPr>
        <w:pStyle w:val="Heading1"/>
      </w:pPr>
      <w:bookmarkStart w:id="2" w:name="_Toc83817474"/>
      <w:r w:rsidRPr="007032C9">
        <w:lastRenderedPageBreak/>
        <w:t>Introduction</w:t>
      </w:r>
      <w:bookmarkEnd w:id="2"/>
    </w:p>
    <w:p w14:paraId="630241C8" w14:textId="55BB97E5" w:rsidR="007032C9" w:rsidRDefault="004F08FD" w:rsidP="005256AD">
      <w:pPr>
        <w:pStyle w:val="Heading2"/>
        <w:shd w:val="clear" w:color="auto" w:fill="E5ECEB"/>
      </w:pPr>
      <w:bookmarkStart w:id="3" w:name="_Toc83817475"/>
      <w:r>
        <w:t>Lab</w:t>
      </w:r>
      <w:r w:rsidR="00A06521">
        <w:t xml:space="preserve"> overview</w:t>
      </w:r>
      <w:bookmarkEnd w:id="3"/>
    </w:p>
    <w:p w14:paraId="3A7FC16D" w14:textId="48DF7F3C" w:rsidR="008E722D" w:rsidRPr="00DC671B" w:rsidRDefault="008E722D" w:rsidP="005256AD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 w:rsidR="00276281">
        <w:rPr>
          <w:szCs w:val="24"/>
        </w:rPr>
        <w:t xml:space="preserve">we will </w:t>
      </w:r>
      <w:r w:rsidRPr="00E35FF2">
        <w:rPr>
          <w:szCs w:val="24"/>
        </w:rPr>
        <w:t xml:space="preserve">implement an AHB VGA peripheral </w:t>
      </w:r>
      <w:r w:rsidR="00276281">
        <w:rPr>
          <w:szCs w:val="24"/>
        </w:rPr>
        <w:t xml:space="preserve">and write simple program for the processor </w:t>
      </w:r>
      <w:r w:rsidRPr="00E35FF2">
        <w:rPr>
          <w:szCs w:val="24"/>
        </w:rPr>
        <w:t>to display images onto a VGA monitor</w:t>
      </w:r>
      <w:r w:rsidRPr="00DC671B">
        <w:rPr>
          <w:szCs w:val="24"/>
        </w:rPr>
        <w:t xml:space="preserve">. </w:t>
      </w:r>
      <w:r w:rsidR="00B40B4F">
        <w:rPr>
          <w:szCs w:val="24"/>
        </w:rPr>
        <w:t xml:space="preserve">The steps </w:t>
      </w:r>
      <w:r w:rsidRPr="00DC671B">
        <w:rPr>
          <w:szCs w:val="24"/>
        </w:rPr>
        <w:t>include:</w:t>
      </w:r>
    </w:p>
    <w:p w14:paraId="522C51FB" w14:textId="222B303A" w:rsidR="008E722D" w:rsidRDefault="008E722D" w:rsidP="005256AD">
      <w:pPr>
        <w:pStyle w:val="Heading3"/>
        <w:shd w:val="clear" w:color="auto" w:fill="E5ECEB"/>
      </w:pPr>
      <w:bookmarkStart w:id="4" w:name="_Toc83817476"/>
      <w:r w:rsidRPr="00DC671B">
        <w:t>Hardware design and implementation:</w:t>
      </w:r>
      <w:bookmarkEnd w:id="4"/>
      <w:r w:rsidRPr="00DC671B">
        <w:t xml:space="preserve"> </w:t>
      </w:r>
    </w:p>
    <w:p w14:paraId="6DE5D6B7" w14:textId="7779F895" w:rsidR="00B40B4F" w:rsidRPr="00B40B4F" w:rsidRDefault="00B40B4F" w:rsidP="00B40B4F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39BE0771" w14:textId="18AD25C5" w:rsidR="008E722D" w:rsidRDefault="008E722D" w:rsidP="005256AD">
      <w:pPr>
        <w:pStyle w:val="Heading3"/>
        <w:shd w:val="clear" w:color="auto" w:fill="E5ECEB"/>
      </w:pPr>
      <w:bookmarkStart w:id="5" w:name="_Toc83817477"/>
      <w:r w:rsidRPr="00DC671B">
        <w:t>Software programming:</w:t>
      </w:r>
      <w:bookmarkEnd w:id="5"/>
    </w:p>
    <w:p w14:paraId="0D3258C4" w14:textId="5A32D466" w:rsidR="00B40B4F" w:rsidRDefault="00B40B4F" w:rsidP="00B40B4F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>access the VGA peripheral</w:t>
      </w:r>
      <w:r>
        <w:t xml:space="preserve">. The program is provided for you. You will need to compile it in Keil to generate a </w:t>
      </w:r>
      <w:proofErr w:type="spellStart"/>
      <w:r w:rsidRPr="00DD3628">
        <w:rPr>
          <w:i/>
          <w:iCs/>
        </w:rPr>
        <w:t>code.hex</w:t>
      </w:r>
      <w:proofErr w:type="spellEnd"/>
      <w:r>
        <w:t xml:space="preserve"> file which will be copied to the FPGA project directory.  </w:t>
      </w:r>
    </w:p>
    <w:p w14:paraId="3A710A9D" w14:textId="77777777" w:rsidR="008E722D" w:rsidRPr="00DC671B" w:rsidRDefault="008E722D" w:rsidP="005256AD">
      <w:pPr>
        <w:pStyle w:val="Heading3"/>
        <w:shd w:val="clear" w:color="auto" w:fill="E5ECEB"/>
      </w:pPr>
      <w:bookmarkStart w:id="6" w:name="_Toc83817478"/>
      <w:r w:rsidRPr="00DC671B">
        <w:t>Demonstrate the SoC:</w:t>
      </w:r>
      <w:bookmarkEnd w:id="6"/>
    </w:p>
    <w:p w14:paraId="1DB0FEE8" w14:textId="77777777" w:rsidR="008E722D" w:rsidRPr="00DC671B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texts and images on a VGA display.</w:t>
      </w:r>
    </w:p>
    <w:p w14:paraId="25C84076" w14:textId="0ABF3A79" w:rsidR="008F0329" w:rsidRPr="008E722D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proofErr w:type="spellStart"/>
      <w:r w:rsidRPr="00DC671B">
        <w:rPr>
          <w:szCs w:val="24"/>
        </w:rPr>
        <w:t>Analyze</w:t>
      </w:r>
      <w:proofErr w:type="spellEnd"/>
      <w:r w:rsidRPr="00DC671B">
        <w:rPr>
          <w:szCs w:val="24"/>
        </w:rPr>
        <w:t xml:space="preserve"> the </w:t>
      </w:r>
      <w:proofErr w:type="spellStart"/>
      <w:r w:rsidRPr="00DC671B">
        <w:rPr>
          <w:szCs w:val="24"/>
        </w:rPr>
        <w:t>behavior</w:t>
      </w:r>
      <w:proofErr w:type="spellEnd"/>
      <w:r w:rsidRPr="00DC671B">
        <w:rPr>
          <w:szCs w:val="24"/>
        </w:rPr>
        <w:t xml:space="preserve"> of the peripheral using an on-chip hardware debugging tool.</w:t>
      </w:r>
    </w:p>
    <w:p w14:paraId="4E064082" w14:textId="67F41ECB" w:rsidR="00CE72B1" w:rsidRDefault="00CE72B1" w:rsidP="00CE72B1">
      <w:pPr>
        <w:pStyle w:val="Heading1"/>
      </w:pPr>
      <w:bookmarkStart w:id="7" w:name="_Toc83817479"/>
      <w:r>
        <w:t>Learning O</w:t>
      </w:r>
      <w:r w:rsidR="00867EAC">
        <w:t>bjectives</w:t>
      </w:r>
      <w:bookmarkEnd w:id="7"/>
    </w:p>
    <w:p w14:paraId="23A56BBD" w14:textId="77777777" w:rsidR="00015DCC" w:rsidRDefault="00015DCC" w:rsidP="00015DCC">
      <w:pPr>
        <w:rPr>
          <w:sz w:val="24"/>
          <w:szCs w:val="24"/>
        </w:rPr>
      </w:pPr>
      <w:r>
        <w:rPr>
          <w:sz w:val="24"/>
          <w:szCs w:val="24"/>
        </w:rPr>
        <w:t>At the end of this lab, you should be able to:</w:t>
      </w:r>
    </w:p>
    <w:p w14:paraId="55D00E82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Implement a simple SoC which consist of Cortex-M0 processor, AHB-Lite bus and AHB peripherals (Program memory and LED, VGA) on an FPGA. </w:t>
      </w:r>
    </w:p>
    <w:p w14:paraId="29C97ED9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 initialize the interrupt vector. </w:t>
      </w:r>
    </w:p>
    <w:p w14:paraId="32141AB5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 display text on a VGA. </w:t>
      </w:r>
    </w:p>
    <w:p w14:paraId="5C2B27A4" w14:textId="5608117F" w:rsidR="00867EAC" w:rsidRDefault="00867EAC" w:rsidP="00867EAC">
      <w:pPr>
        <w:rPr>
          <w:color w:val="FFFF00"/>
        </w:rPr>
      </w:pPr>
    </w:p>
    <w:p w14:paraId="14130EA8" w14:textId="6DCCB6C0" w:rsidR="00B67F20" w:rsidRPr="00B67F20" w:rsidRDefault="00B67F20" w:rsidP="00867EAC">
      <w:pPr>
        <w:rPr>
          <w:color w:val="FFFF00"/>
          <w:highlight w:val="red"/>
        </w:rPr>
      </w:pPr>
      <w:r>
        <w:rPr>
          <w:color w:val="FFFF00"/>
        </w:rPr>
        <w:br w:type="page"/>
      </w:r>
    </w:p>
    <w:p w14:paraId="73456572" w14:textId="77777777" w:rsidR="00276281" w:rsidRPr="00276281" w:rsidRDefault="00276281" w:rsidP="00276281">
      <w:pPr>
        <w:keepNext/>
        <w:keepLines/>
        <w:numPr>
          <w:ilvl w:val="0"/>
          <w:numId w:val="23"/>
        </w:numPr>
        <w:tabs>
          <w:tab w:val="num" w:pos="360"/>
        </w:tabs>
        <w:spacing w:before="360" w:after="360"/>
        <w:ind w:left="0" w:firstLine="0"/>
        <w:outlineLvl w:val="0"/>
        <w:rPr>
          <w:rFonts w:eastAsiaTheme="majorEastAsia" w:cstheme="majorBidi"/>
          <w:b/>
          <w:sz w:val="44"/>
          <w:szCs w:val="32"/>
        </w:rPr>
      </w:pPr>
      <w:bookmarkStart w:id="8" w:name="_Toc5031133"/>
      <w:bookmarkStart w:id="9" w:name="_Toc83420957"/>
      <w:bookmarkStart w:id="10" w:name="_Toc83817480"/>
      <w:bookmarkEnd w:id="8"/>
      <w:r w:rsidRPr="00276281">
        <w:rPr>
          <w:rFonts w:eastAsiaTheme="majorEastAsia" w:cstheme="majorBidi"/>
          <w:b/>
          <w:sz w:val="44"/>
          <w:szCs w:val="32"/>
        </w:rPr>
        <w:lastRenderedPageBreak/>
        <w:t>Requirements</w:t>
      </w:r>
      <w:bookmarkEnd w:id="9"/>
      <w:bookmarkEnd w:id="10"/>
    </w:p>
    <w:p w14:paraId="4851B861" w14:textId="77777777" w:rsidR="00276281" w:rsidRPr="00276281" w:rsidRDefault="00276281" w:rsidP="00276281">
      <w:r w:rsidRPr="00276281">
        <w:t xml:space="preserve">This lab requires the following hardware and software: </w:t>
      </w:r>
    </w:p>
    <w:p w14:paraId="021B45B9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Hardware:</w:t>
      </w:r>
    </w:p>
    <w:p w14:paraId="6B4E6D92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Diligent BASYS 3 </w:t>
      </w:r>
      <w:r w:rsidRPr="00276281">
        <w:rPr>
          <w:bCs/>
        </w:rPr>
        <w:t xml:space="preserve">FPGA board connected to computer via </w:t>
      </w:r>
      <w:proofErr w:type="spellStart"/>
      <w:r w:rsidRPr="00276281">
        <w:rPr>
          <w:b/>
        </w:rPr>
        <w:t>MicroUSB</w:t>
      </w:r>
      <w:proofErr w:type="spellEnd"/>
      <w:r w:rsidRPr="00276281">
        <w:rPr>
          <w:b/>
        </w:rPr>
        <w:t xml:space="preserve"> cable. </w:t>
      </w:r>
      <w:r w:rsidRPr="00276281">
        <w:rPr>
          <w:bCs/>
          <w:color w:val="auto"/>
          <w:szCs w:val="24"/>
        </w:rPr>
        <w:t>A constraints file for this board is also provided.</w:t>
      </w:r>
    </w:p>
    <w:p w14:paraId="3ACE700E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Software</w:t>
      </w:r>
    </w:p>
    <w:p w14:paraId="1CAD96CA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Xilinx </w:t>
      </w:r>
      <w:proofErr w:type="spellStart"/>
      <w:r w:rsidRPr="00276281">
        <w:rPr>
          <w:b/>
        </w:rPr>
        <w:t>Vivado</w:t>
      </w:r>
      <w:proofErr w:type="spellEnd"/>
    </w:p>
    <w:p w14:paraId="4A7E84B8" w14:textId="77777777" w:rsidR="00276281" w:rsidRPr="00276281" w:rsidRDefault="00276281" w:rsidP="00276281">
      <w:pPr>
        <w:numPr>
          <w:ilvl w:val="2"/>
          <w:numId w:val="24"/>
        </w:numPr>
        <w:contextualSpacing/>
        <w:rPr>
          <w:b/>
        </w:rPr>
      </w:pPr>
      <w:r w:rsidRPr="00276281">
        <w:rPr>
          <w:bCs/>
        </w:rPr>
        <w:t xml:space="preserve">Xilinx </w:t>
      </w:r>
      <w:proofErr w:type="spellStart"/>
      <w:r w:rsidRPr="00276281">
        <w:rPr>
          <w:bCs/>
        </w:rPr>
        <w:t>Vivado</w:t>
      </w:r>
      <w:proofErr w:type="spellEnd"/>
      <w:r w:rsidRPr="00276281">
        <w:rPr>
          <w:bCs/>
        </w:rPr>
        <w:t xml:space="preserve">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276281" w:rsidRPr="00276281" w14:paraId="07273F51" w14:textId="77777777" w:rsidTr="000729D1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72B66FAA" w14:textId="77777777" w:rsidR="00276281" w:rsidRPr="00276281" w:rsidRDefault="00276281" w:rsidP="00276281">
            <w:pPr>
              <w:spacing w:after="160" w:line="259" w:lineRule="auto"/>
            </w:pPr>
            <w:r w:rsidRPr="00276281">
              <w:rPr>
                <w:noProof/>
              </w:rPr>
              <w:drawing>
                <wp:inline distT="0" distB="0" distL="0" distR="0" wp14:anchorId="729376F6" wp14:editId="1E47BB32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BE6D161" w14:textId="77777777" w:rsidR="00276281" w:rsidRPr="00276281" w:rsidRDefault="00276281" w:rsidP="00276281">
            <w:pPr>
              <w:spacing w:after="160" w:line="259" w:lineRule="auto"/>
              <w:rPr>
                <w:bCs/>
              </w:rPr>
            </w:pPr>
            <w:r w:rsidRPr="00276281">
              <w:rPr>
                <w:bCs/>
              </w:rPr>
              <w:t xml:space="preserve">This lab was tested using </w:t>
            </w:r>
            <w:proofErr w:type="spellStart"/>
            <w:r w:rsidRPr="00276281">
              <w:rPr>
                <w:bCs/>
              </w:rPr>
              <w:t>Vivado</w:t>
            </w:r>
            <w:proofErr w:type="spellEnd"/>
            <w:r w:rsidRPr="00276281">
              <w:rPr>
                <w:bCs/>
              </w:rPr>
              <w:t xml:space="preserve"> 2019.1. The </w:t>
            </w:r>
            <w:proofErr w:type="spellStart"/>
            <w:r w:rsidRPr="00276281">
              <w:rPr>
                <w:bCs/>
              </w:rPr>
              <w:t>tcl</w:t>
            </w:r>
            <w:proofErr w:type="spellEnd"/>
            <w:r w:rsidRPr="00276281">
              <w:rPr>
                <w:bCs/>
              </w:rPr>
              <w:t xml:space="preserve"> script provided to auto add the compiled program to the generated bitstream works with this version. </w:t>
            </w:r>
          </w:p>
          <w:p w14:paraId="40FB638F" w14:textId="77777777" w:rsidR="00276281" w:rsidRPr="00276281" w:rsidRDefault="00276281" w:rsidP="00276281">
            <w:pPr>
              <w:spacing w:after="160" w:line="259" w:lineRule="auto"/>
              <w:rPr>
                <w:b/>
              </w:rPr>
            </w:pPr>
            <w:r w:rsidRPr="00276281">
              <w:rPr>
                <w:bCs/>
              </w:rPr>
              <w:t xml:space="preserve">The </w:t>
            </w:r>
            <w:proofErr w:type="spellStart"/>
            <w:r w:rsidRPr="00276281">
              <w:rPr>
                <w:bCs/>
              </w:rPr>
              <w:t>tcl</w:t>
            </w:r>
            <w:proofErr w:type="spellEnd"/>
            <w:r w:rsidRPr="00276281">
              <w:rPr>
                <w:bCs/>
              </w:rPr>
              <w:t xml:space="preserve"> scripts may not work with later versions of </w:t>
            </w:r>
            <w:proofErr w:type="spellStart"/>
            <w:r w:rsidRPr="00276281">
              <w:rPr>
                <w:bCs/>
              </w:rPr>
              <w:t>Vivado</w:t>
            </w:r>
            <w:proofErr w:type="spellEnd"/>
            <w:r w:rsidRPr="00276281">
              <w:rPr>
                <w:bCs/>
              </w:rPr>
              <w:t xml:space="preserve">. In this case, you will need to rerun synthesis, implementation and bitstream generation when a new </w:t>
            </w:r>
            <w:proofErr w:type="spellStart"/>
            <w:r w:rsidRPr="00276281">
              <w:rPr>
                <w:bCs/>
              </w:rPr>
              <w:t>code.hex</w:t>
            </w:r>
            <w:proofErr w:type="spellEnd"/>
            <w:r w:rsidRPr="00276281">
              <w:rPr>
                <w:bCs/>
              </w:rPr>
              <w:t xml:space="preserve"> file is generated due to change made to the program.</w:t>
            </w:r>
          </w:p>
        </w:tc>
      </w:tr>
    </w:tbl>
    <w:p w14:paraId="07B4BC27" w14:textId="77777777" w:rsidR="00276281" w:rsidRPr="00276281" w:rsidRDefault="00276281" w:rsidP="00276281">
      <w:pPr>
        <w:ind w:left="1440"/>
        <w:contextualSpacing/>
        <w:rPr>
          <w:b/>
        </w:rPr>
      </w:pPr>
    </w:p>
    <w:p w14:paraId="3BA2E0B6" w14:textId="07D1259D" w:rsid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Keil </w:t>
      </w:r>
      <w:proofErr w:type="spellStart"/>
      <w:r w:rsidRPr="00276281">
        <w:rPr>
          <w:b/>
        </w:rPr>
        <w:t>uVision</w:t>
      </w:r>
      <w:proofErr w:type="spellEnd"/>
      <w:r w:rsidRPr="00276281">
        <w:rPr>
          <w:b/>
        </w:rPr>
        <w:t xml:space="preserve"> </w:t>
      </w:r>
    </w:p>
    <w:p w14:paraId="7D9CA4FD" w14:textId="7D727D82" w:rsidR="00276281" w:rsidRDefault="00276281" w:rsidP="00276281">
      <w:pPr>
        <w:contextualSpacing/>
        <w:rPr>
          <w:b/>
        </w:rPr>
      </w:pPr>
    </w:p>
    <w:p w14:paraId="09EB021F" w14:textId="090EF5D4" w:rsidR="00276281" w:rsidRPr="00DD3628" w:rsidRDefault="00276281" w:rsidP="00276281">
      <w:pPr>
        <w:pStyle w:val="Heading1"/>
      </w:pPr>
      <w:bookmarkStart w:id="11" w:name="_Toc83420958"/>
      <w:bookmarkStart w:id="12" w:name="_Toc83817481"/>
      <w:r w:rsidRPr="00DD3628">
        <w:t>Pro</w:t>
      </w:r>
      <w:r w:rsidR="00F3776F">
        <w:t>ject</w:t>
      </w:r>
      <w:r w:rsidRPr="00DD3628">
        <w:t xml:space="preserve"> files</w:t>
      </w:r>
      <w:bookmarkEnd w:id="11"/>
      <w:bookmarkEnd w:id="12"/>
    </w:p>
    <w:p w14:paraId="38274646" w14:textId="5A3FA5AD" w:rsidR="00793057" w:rsidRPr="00EA543D" w:rsidRDefault="00793057" w:rsidP="00793057">
      <w:pPr>
        <w:rPr>
          <w:bCs/>
        </w:rPr>
      </w:pPr>
      <w:r>
        <w:rPr>
          <w:bCs/>
        </w:rPr>
        <w:t xml:space="preserve">You will need the files from the previous </w:t>
      </w:r>
      <w:r w:rsidR="0039438A">
        <w:rPr>
          <w:bCs/>
        </w:rPr>
        <w:t xml:space="preserve">lab </w:t>
      </w:r>
      <w:r>
        <w:rPr>
          <w:bCs/>
        </w:rPr>
        <w:t>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</w:t>
      </w:r>
      <w:r w:rsidR="00CF550B">
        <w:rPr>
          <w:bCs/>
        </w:rPr>
        <w:t xml:space="preserve">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879"/>
        <w:gridCol w:w="6718"/>
      </w:tblGrid>
      <w:tr w:rsidR="00C77F09" w:rsidRPr="00DC671B" w14:paraId="730458C8" w14:textId="77777777" w:rsidTr="0061372A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062DB9B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339948B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95B71" w:rsidRPr="00DC671B" w14:paraId="210F19E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24AAF18" w14:textId="7CB87565" w:rsidR="00F95B71" w:rsidRPr="008B7FAB" w:rsidRDefault="00F95B71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proofErr w:type="spellStart"/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</w:t>
            </w:r>
            <w:r w:rsidR="00041266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62C002A" w14:textId="2F07ABEC" w:rsidR="00F95B71" w:rsidRPr="008B7FAB" w:rsidRDefault="007A6068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op level module</w:t>
            </w:r>
          </w:p>
        </w:tc>
      </w:tr>
      <w:tr w:rsidR="00C77F09" w:rsidRPr="00DC671B" w14:paraId="6ED4B20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08CEEB0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VGASYS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51AC3C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 module of the VGA, includes the AHB interface</w:t>
            </w:r>
          </w:p>
        </w:tc>
      </w:tr>
      <w:tr w:rsidR="00C77F09" w:rsidRPr="00DC671B" w14:paraId="06D5D54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70BDC9F8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image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3BFA27C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frame buffer in the image region</w:t>
            </w:r>
          </w:p>
        </w:tc>
      </w:tr>
      <w:tr w:rsidR="00C77F09" w:rsidRPr="00DC671B" w14:paraId="5C94AF0C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54644E59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console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71E9DB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Used to display characters in the console region </w:t>
            </w:r>
          </w:p>
        </w:tc>
      </w:tr>
      <w:tr w:rsidR="00C77F09" w:rsidRPr="00DC671B" w14:paraId="7503B67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F0C4317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sync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24769A2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sed to generate VGA synchronization signals</w:t>
            </w:r>
          </w:p>
        </w:tc>
      </w:tr>
      <w:tr w:rsidR="00C77F09" w:rsidRPr="00DC671B" w14:paraId="2E12DCD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A7C8C5D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font_rom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721930C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ROM used to store the pixels of a character</w:t>
            </w:r>
          </w:p>
        </w:tc>
      </w:tr>
      <w:tr w:rsidR="00C77F09" w:rsidRPr="00DC671B" w14:paraId="149F42D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4B0229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ual_port_ram_sync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142CC57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dual-port synchronize</w:t>
            </w: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</w:t>
            </w: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on-chip RAM</w:t>
            </w:r>
          </w:p>
        </w:tc>
      </w:tr>
      <w:tr w:rsidR="00C77F09" w:rsidRPr="00DC671B" w14:paraId="0A9F9E9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3CD2F95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unter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4B40E9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generic counter</w:t>
            </w:r>
          </w:p>
        </w:tc>
      </w:tr>
    </w:tbl>
    <w:p w14:paraId="14DB15AE" w14:textId="14C09824" w:rsidR="00DC3319" w:rsidRDefault="00DC3319"/>
    <w:p w14:paraId="0196E44A" w14:textId="1882F56B" w:rsidR="00DC3319" w:rsidRDefault="00DC3319"/>
    <w:p w14:paraId="10795133" w14:textId="3CACFCFB" w:rsidR="00C77F09" w:rsidRPr="00C77F09" w:rsidRDefault="00DC3319">
      <w:r>
        <w:br w:type="page"/>
      </w:r>
    </w:p>
    <w:p w14:paraId="334C5A8C" w14:textId="63DC2EEB" w:rsidR="00424001" w:rsidRDefault="00845F70" w:rsidP="00CE449E">
      <w:pPr>
        <w:pStyle w:val="Heading1"/>
      </w:pPr>
      <w:bookmarkStart w:id="13" w:name="_Toc83817482"/>
      <w:r>
        <w:lastRenderedPageBreak/>
        <w:t>Hardware design</w:t>
      </w:r>
      <w:bookmarkEnd w:id="13"/>
    </w:p>
    <w:p w14:paraId="02B16C56" w14:textId="03F041EF" w:rsidR="00793057" w:rsidRDefault="00793057" w:rsidP="00793057">
      <w:r>
        <w:t>In this task, you will implement the Cortex-M0 processor core, AHB-lite bus, memory and VGA peripheral on an FPGA board.</w:t>
      </w:r>
    </w:p>
    <w:p w14:paraId="25D0BA12" w14:textId="77777777" w:rsidR="00793057" w:rsidRDefault="00793057" w:rsidP="00793057">
      <w:pPr>
        <w:pStyle w:val="Heading2"/>
      </w:pPr>
      <w:bookmarkStart w:id="14" w:name="_Toc83420960"/>
      <w:bookmarkStart w:id="15" w:name="_Toc83817483"/>
      <w:r>
        <w:t>Overview of the SoC hardware</w:t>
      </w:r>
      <w:bookmarkEnd w:id="14"/>
      <w:bookmarkEnd w:id="15"/>
    </w:p>
    <w:p w14:paraId="537EFE88" w14:textId="77777777" w:rsidR="00793057" w:rsidRPr="00C92EE3" w:rsidRDefault="00793057" w:rsidP="007930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49F797E0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>
        <w:rPr>
          <w:szCs w:val="24"/>
        </w:rPr>
        <w:t xml:space="preserve"> from </w:t>
      </w:r>
      <w:proofErr w:type="spellStart"/>
      <w:r>
        <w:rPr>
          <w:szCs w:val="24"/>
        </w:rPr>
        <w:t>DesignStart</w:t>
      </w:r>
      <w:proofErr w:type="spellEnd"/>
    </w:p>
    <w:p w14:paraId="3A8A388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63A6755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3EF9712" w14:textId="77777777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19833D92" w14:textId="1EB9F802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 xml:space="preserve">A </w:t>
      </w:r>
      <w:r>
        <w:rPr>
          <w:szCs w:val="24"/>
        </w:rPr>
        <w:t>VGA</w:t>
      </w:r>
      <w:r w:rsidRPr="00C92EE3">
        <w:rPr>
          <w:szCs w:val="24"/>
        </w:rPr>
        <w:t xml:space="preserve"> peripheral</w:t>
      </w:r>
      <w:r>
        <w:rPr>
          <w:szCs w:val="24"/>
        </w:rPr>
        <w:t xml:space="preserve"> </w:t>
      </w:r>
      <w:r w:rsidRPr="00DC671B">
        <w:rPr>
          <w:szCs w:val="24"/>
        </w:rPr>
        <w:t>to interface with a VGA monitor</w:t>
      </w:r>
    </w:p>
    <w:p w14:paraId="2A9303AE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F18C808" wp14:editId="34BEBA4A">
            <wp:extent cx="5809181" cy="173793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172" cy="1740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4473A" w14:textId="34BE9698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 w:rsidR="006309CA">
          <w:rPr>
            <w:noProof/>
          </w:rPr>
          <w:t>1</w:t>
        </w:r>
      </w:fldSimple>
      <w:r>
        <w:t>:</w:t>
      </w:r>
      <w:r w:rsidRPr="00353C21">
        <w:t>SoC Peripherals</w:t>
      </w:r>
    </w:p>
    <w:p w14:paraId="020ABF93" w14:textId="0D54DBDB" w:rsidR="00A643A9" w:rsidRPr="00DC671B" w:rsidRDefault="00793057" w:rsidP="0094764F">
      <w:pPr>
        <w:pStyle w:val="Heading2"/>
      </w:pPr>
      <w:bookmarkStart w:id="16" w:name="_Hlk83425444"/>
      <w:bookmarkStart w:id="17" w:name="_Toc83817484"/>
      <w:r>
        <w:t>VGA Peripheral</w:t>
      </w:r>
      <w:bookmarkEnd w:id="17"/>
    </w:p>
    <w:p w14:paraId="12972D20" w14:textId="09A5F493" w:rsidR="00A42806" w:rsidRDefault="00A42806" w:rsidP="00A42806">
      <w:r w:rsidRPr="00C92EE3">
        <w:rPr>
          <w:szCs w:val="24"/>
        </w:rPr>
        <w:t xml:space="preserve">The </w:t>
      </w:r>
      <w:r>
        <w:rPr>
          <w:szCs w:val="24"/>
        </w:rPr>
        <w:t>VGA</w:t>
      </w:r>
      <w:r w:rsidRPr="00C92EE3">
        <w:rPr>
          <w:szCs w:val="24"/>
        </w:rPr>
        <w:t xml:space="preserve"> peripheral is used to interface </w:t>
      </w:r>
      <w:r>
        <w:rPr>
          <w:szCs w:val="24"/>
        </w:rPr>
        <w:t xml:space="preserve">the </w:t>
      </w:r>
      <w:r w:rsidRPr="00C92EE3">
        <w:rPr>
          <w:szCs w:val="24"/>
        </w:rPr>
        <w:t xml:space="preserve">AHB bus with </w:t>
      </w:r>
      <w:r>
        <w:rPr>
          <w:szCs w:val="24"/>
        </w:rPr>
        <w:t>a VGA monitor</w:t>
      </w:r>
      <w:r w:rsidRPr="00C92EE3">
        <w:rPr>
          <w:szCs w:val="24"/>
        </w:rPr>
        <w:t xml:space="preserve">. The </w:t>
      </w:r>
      <w:r>
        <w:rPr>
          <w:szCs w:val="24"/>
        </w:rPr>
        <w:t>VGA</w:t>
      </w:r>
      <w:r w:rsidRPr="00C92EE3">
        <w:rPr>
          <w:szCs w:val="24"/>
        </w:rPr>
        <w:t xml:space="preserve"> peripheral has an AHB bus interface, which allows the </w:t>
      </w:r>
      <w:r>
        <w:rPr>
          <w:szCs w:val="24"/>
        </w:rPr>
        <w:t>VGA</w:t>
      </w:r>
      <w:r w:rsidRPr="00C92EE3">
        <w:rPr>
          <w:szCs w:val="24"/>
        </w:rPr>
        <w:t xml:space="preserve"> to be controlled by the Cortex-M0 processor.</w:t>
      </w:r>
    </w:p>
    <w:p w14:paraId="7293EFAA" w14:textId="4DBB0B0B" w:rsidR="00A643A9" w:rsidRPr="00DC671B" w:rsidRDefault="00C65C3E" w:rsidP="00C65C3E">
      <w:pPr>
        <w:pStyle w:val="Heading3"/>
      </w:pPr>
      <w:bookmarkStart w:id="18" w:name="_Toc83817485"/>
      <w:bookmarkEnd w:id="16"/>
      <w:r>
        <w:t xml:space="preserve">VGA Peripheral </w:t>
      </w:r>
      <w:r w:rsidR="00637146">
        <w:t>B</w:t>
      </w:r>
      <w:r w:rsidR="00A643A9" w:rsidRPr="00DC671B">
        <w:t>lock diagram</w:t>
      </w:r>
      <w:bookmarkEnd w:id="18"/>
    </w:p>
    <w:p w14:paraId="5B75D7A5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C982A56" wp14:editId="271CDE86">
            <wp:extent cx="5800222" cy="1828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521" cy="18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5E3762" w14:textId="47949210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 w:rsidR="006309CA">
          <w:rPr>
            <w:noProof/>
          </w:rPr>
          <w:t>2</w:t>
        </w:r>
      </w:fldSimple>
      <w:r>
        <w:t>:</w:t>
      </w:r>
      <w:r w:rsidRPr="003A2F95">
        <w:t>VGA Peripheral Block Diagram</w:t>
      </w:r>
    </w:p>
    <w:p w14:paraId="7DB9E97D" w14:textId="77777777" w:rsidR="0071417A" w:rsidRDefault="0071417A" w:rsidP="0071417A">
      <w:pPr>
        <w:pStyle w:val="ListParagraph"/>
        <w:spacing w:before="200" w:after="200" w:line="276" w:lineRule="auto"/>
        <w:ind w:left="360"/>
        <w:rPr>
          <w:szCs w:val="24"/>
        </w:rPr>
      </w:pPr>
    </w:p>
    <w:p w14:paraId="19065762" w14:textId="19917ECB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lastRenderedPageBreak/>
        <w:t>VGA interface</w:t>
      </w:r>
    </w:p>
    <w:p w14:paraId="23531BE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Generates synchronization signals to the VGA port</w:t>
      </w:r>
    </w:p>
    <w:p w14:paraId="4662237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directly connected to external pins of the VGA port</w:t>
      </w:r>
    </w:p>
    <w:p w14:paraId="3DF76F10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Outputs the address of the current pixel</w:t>
      </w:r>
    </w:p>
    <w:p w14:paraId="586C82B1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mage buffer</w:t>
      </w:r>
    </w:p>
    <w:p w14:paraId="55DE9DE3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 xml:space="preserve">Stores the </w:t>
      </w:r>
      <w:proofErr w:type="spellStart"/>
      <w:r w:rsidRPr="00DC671B">
        <w:rPr>
          <w:szCs w:val="24"/>
        </w:rPr>
        <w:t>color</w:t>
      </w:r>
      <w:proofErr w:type="spellEnd"/>
      <w:r w:rsidRPr="00DC671B">
        <w:rPr>
          <w:szCs w:val="24"/>
        </w:rPr>
        <w:t xml:space="preserve"> information of all pixels in the image region</w:t>
      </w:r>
    </w:p>
    <w:p w14:paraId="585BE248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a dual-port memory</w:t>
      </w:r>
    </w:p>
    <w:p w14:paraId="5804D5AC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Text console</w:t>
      </w:r>
    </w:p>
    <w:p w14:paraId="4C860871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s texts in the text region</w:t>
      </w:r>
    </w:p>
    <w:p w14:paraId="4CFEB28A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hardware logics</w:t>
      </w:r>
    </w:p>
    <w:p w14:paraId="621429A7" w14:textId="77777777" w:rsidR="00A643A9" w:rsidRPr="00DC671B" w:rsidRDefault="00A643A9" w:rsidP="00A643A9">
      <w:pPr>
        <w:pStyle w:val="ListParagraph"/>
        <w:ind w:left="360"/>
        <w:rPr>
          <w:szCs w:val="24"/>
        </w:rPr>
      </w:pPr>
    </w:p>
    <w:p w14:paraId="3A8EDD7C" w14:textId="3C8F9091" w:rsidR="00A643A9" w:rsidRPr="00DC671B" w:rsidRDefault="00C65C3E" w:rsidP="00C65C3E">
      <w:pPr>
        <w:pStyle w:val="Heading3"/>
      </w:pPr>
      <w:bookmarkStart w:id="19" w:name="_Toc83817486"/>
      <w:r>
        <w:t xml:space="preserve">VGA Peripheral </w:t>
      </w:r>
      <w:r w:rsidR="00637146">
        <w:t>M</w:t>
      </w:r>
      <w:r w:rsidR="00A643A9" w:rsidRPr="00DC671B">
        <w:t>emory map</w:t>
      </w:r>
      <w:bookmarkEnd w:id="19"/>
    </w:p>
    <w:p w14:paraId="15D3B484" w14:textId="77777777" w:rsidR="00A643A9" w:rsidRPr="00DC671B" w:rsidRDefault="00A643A9" w:rsidP="00A643A9">
      <w:pPr>
        <w:rPr>
          <w:szCs w:val="24"/>
        </w:rPr>
      </w:pPr>
      <w:r w:rsidRPr="00DC671B">
        <w:rPr>
          <w:szCs w:val="24"/>
        </w:rPr>
        <w:t>The following table shows the suggested memory map for peripherals and registers:</w:t>
      </w:r>
    </w:p>
    <w:p w14:paraId="75C0F6F4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22"/>
        <w:gridCol w:w="2126"/>
        <w:gridCol w:w="2571"/>
        <w:gridCol w:w="2197"/>
      </w:tblGrid>
      <w:tr w:rsidR="00A643A9" w:rsidRPr="00DC671B" w14:paraId="1D31A677" w14:textId="77777777" w:rsidTr="0071417A">
        <w:tc>
          <w:tcPr>
            <w:tcW w:w="2122" w:type="dxa"/>
            <w:shd w:val="clear" w:color="auto" w:fill="FFFFFF" w:themeFill="background1"/>
          </w:tcPr>
          <w:p w14:paraId="06CEE807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126" w:type="dxa"/>
            <w:shd w:val="clear" w:color="auto" w:fill="FFFFFF" w:themeFill="background1"/>
          </w:tcPr>
          <w:p w14:paraId="4AA811E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71" w:type="dxa"/>
            <w:shd w:val="clear" w:color="auto" w:fill="FFFFFF" w:themeFill="background1"/>
          </w:tcPr>
          <w:p w14:paraId="2CC3E86B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197" w:type="dxa"/>
            <w:shd w:val="clear" w:color="auto" w:fill="FFFFFF" w:themeFill="background1"/>
          </w:tcPr>
          <w:p w14:paraId="72B8235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1D2264C1" w14:textId="77777777" w:rsidTr="0071417A">
        <w:tc>
          <w:tcPr>
            <w:tcW w:w="2122" w:type="dxa"/>
            <w:shd w:val="clear" w:color="auto" w:fill="FFFFFF" w:themeFill="background1"/>
          </w:tcPr>
          <w:p w14:paraId="14CBEA7E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RAM</w:t>
            </w:r>
          </w:p>
        </w:tc>
        <w:tc>
          <w:tcPr>
            <w:tcW w:w="2126" w:type="dxa"/>
            <w:shd w:val="clear" w:color="auto" w:fill="FFFFFF" w:themeFill="background1"/>
          </w:tcPr>
          <w:p w14:paraId="6DEF8D4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1A0BF520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57C78AB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A643A9" w:rsidRPr="00DC671B" w14:paraId="616840B7" w14:textId="77777777" w:rsidTr="0071417A">
        <w:tc>
          <w:tcPr>
            <w:tcW w:w="2122" w:type="dxa"/>
            <w:shd w:val="clear" w:color="auto" w:fill="FFFFFF" w:themeFill="background1"/>
          </w:tcPr>
          <w:p w14:paraId="4B800FC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126" w:type="dxa"/>
            <w:shd w:val="clear" w:color="auto" w:fill="FFFFFF" w:themeFill="background1"/>
          </w:tcPr>
          <w:p w14:paraId="0AE988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3C35D05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7785C1C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7787A0B1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PERIPHERAL REGISTERS</w:t>
      </w:r>
    </w:p>
    <w:tbl>
      <w:tblPr>
        <w:tblStyle w:val="TableGrid"/>
        <w:tblW w:w="906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93"/>
        <w:gridCol w:w="2126"/>
        <w:gridCol w:w="2552"/>
        <w:gridCol w:w="2296"/>
      </w:tblGrid>
      <w:tr w:rsidR="00A643A9" w:rsidRPr="00DC671B" w14:paraId="3D682664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292C9BF1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2126" w:type="dxa"/>
            <w:shd w:val="clear" w:color="auto" w:fill="FFFFFF" w:themeFill="background1"/>
          </w:tcPr>
          <w:p w14:paraId="2F6726E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52" w:type="dxa"/>
            <w:shd w:val="clear" w:color="auto" w:fill="FFFFFF" w:themeFill="background1"/>
          </w:tcPr>
          <w:p w14:paraId="234CF25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296" w:type="dxa"/>
            <w:shd w:val="clear" w:color="auto" w:fill="FFFFFF" w:themeFill="background1"/>
          </w:tcPr>
          <w:p w14:paraId="59F8EB4F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7DBD6639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5F95AB5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Console text</w:t>
            </w:r>
          </w:p>
        </w:tc>
        <w:tc>
          <w:tcPr>
            <w:tcW w:w="2126" w:type="dxa"/>
            <w:shd w:val="clear" w:color="auto" w:fill="FFFFFF" w:themeFill="background1"/>
          </w:tcPr>
          <w:p w14:paraId="0BDBCAE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52" w:type="dxa"/>
            <w:shd w:val="clear" w:color="auto" w:fill="FFFFFF" w:themeFill="background1"/>
          </w:tcPr>
          <w:p w14:paraId="0A02E725" w14:textId="63C114C6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</w:t>
            </w:r>
            <w:r w:rsidR="00807B5E">
              <w:rPr>
                <w:rFonts w:asciiTheme="minorHAnsi" w:hAnsiTheme="minorHAnsi" w:cs="Arial"/>
                <w:kern w:val="24"/>
                <w:lang w:val="en-US"/>
              </w:rPr>
              <w:t>0</w:t>
            </w:r>
          </w:p>
        </w:tc>
        <w:tc>
          <w:tcPr>
            <w:tcW w:w="2296" w:type="dxa"/>
            <w:shd w:val="clear" w:color="auto" w:fill="FFFFFF" w:themeFill="background1"/>
          </w:tcPr>
          <w:p w14:paraId="2C6A1B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4 byte</w:t>
            </w:r>
          </w:p>
        </w:tc>
      </w:tr>
      <w:tr w:rsidR="00A643A9" w:rsidRPr="00DC671B" w14:paraId="6DC753CA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66079BD4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Image buffer</w:t>
            </w:r>
          </w:p>
        </w:tc>
        <w:tc>
          <w:tcPr>
            <w:tcW w:w="2126" w:type="dxa"/>
            <w:shd w:val="clear" w:color="auto" w:fill="FFFFFF" w:themeFill="background1"/>
          </w:tcPr>
          <w:p w14:paraId="4CF20F6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4</w:t>
            </w:r>
          </w:p>
        </w:tc>
        <w:tc>
          <w:tcPr>
            <w:tcW w:w="2552" w:type="dxa"/>
            <w:shd w:val="clear" w:color="auto" w:fill="FFFFFF" w:themeFill="background1"/>
          </w:tcPr>
          <w:p w14:paraId="7D46824A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296" w:type="dxa"/>
            <w:shd w:val="clear" w:color="auto" w:fill="FFFFFF" w:themeFill="background1"/>
          </w:tcPr>
          <w:p w14:paraId="15014BD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(16M-4)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 xml:space="preserve"> </w:t>
            </w:r>
            <w:r>
              <w:rPr>
                <w:rFonts w:asciiTheme="minorHAnsi" w:hAnsiTheme="minorHAnsi" w:cs="Arial"/>
                <w:kern w:val="24"/>
                <w:lang w:val="en-US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yte</w:t>
            </w:r>
          </w:p>
        </w:tc>
      </w:tr>
    </w:tbl>
    <w:p w14:paraId="12E660AD" w14:textId="77777777" w:rsidR="00A643A9" w:rsidRPr="00DC671B" w:rsidRDefault="00A643A9" w:rsidP="00A643A9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 xml:space="preserve">Console text: 1 word (4 byte) space to print a character </w:t>
      </w:r>
    </w:p>
    <w:p w14:paraId="76827645" w14:textId="3021F2E6" w:rsidR="00412313" w:rsidRDefault="00A643A9" w:rsidP="00637146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>Image buffer: the rest of the space is used to store pixels in the image region.</w:t>
      </w:r>
    </w:p>
    <w:p w14:paraId="6553315B" w14:textId="2E50C9D0" w:rsidR="00702AC0" w:rsidRDefault="00845F70" w:rsidP="00702AC0">
      <w:pPr>
        <w:pStyle w:val="Heading1"/>
      </w:pPr>
      <w:bookmarkStart w:id="20" w:name="_Toc83817487"/>
      <w:r>
        <w:t>Software Design</w:t>
      </w:r>
      <w:bookmarkEnd w:id="20"/>
    </w:p>
    <w:p w14:paraId="6C5AFDD0" w14:textId="7E129FCE" w:rsidR="00702AC0" w:rsidRPr="00702AC0" w:rsidRDefault="00702AC0" w:rsidP="00702AC0">
      <w:pPr>
        <w:pStyle w:val="Heading2"/>
      </w:pPr>
      <w:bookmarkStart w:id="21" w:name="_Toc83817488"/>
      <w:r>
        <w:t>Main code tasks</w:t>
      </w:r>
      <w:bookmarkEnd w:id="21"/>
    </w:p>
    <w:p w14:paraId="057539D2" w14:textId="77777777" w:rsidR="00AF543E" w:rsidRDefault="00AF543E" w:rsidP="001F645A">
      <w:pPr>
        <w:spacing w:before="120" w:after="120"/>
        <w:rPr>
          <w:szCs w:val="24"/>
        </w:rPr>
      </w:pPr>
      <w:r>
        <w:rPr>
          <w:szCs w:val="24"/>
        </w:rPr>
        <w:t>Create a new Keil project and include the assembly file provided for this lab.</w:t>
      </w:r>
    </w:p>
    <w:p w14:paraId="26A36041" w14:textId="0ECDBA6A" w:rsidR="001F645A" w:rsidRPr="00DC671B" w:rsidRDefault="001F645A" w:rsidP="001F645A">
      <w:pPr>
        <w:spacing w:before="120" w:after="120"/>
        <w:rPr>
          <w:szCs w:val="24"/>
        </w:rPr>
      </w:pPr>
      <w:r w:rsidRPr="00DC671B">
        <w:rPr>
          <w:szCs w:val="24"/>
        </w:rPr>
        <w:t xml:space="preserve">The main code </w:t>
      </w:r>
      <w:r w:rsidR="0071417A">
        <w:rPr>
          <w:szCs w:val="24"/>
        </w:rPr>
        <w:t>i</w:t>
      </w:r>
      <w:r w:rsidRPr="00DC671B">
        <w:rPr>
          <w:szCs w:val="24"/>
        </w:rPr>
        <w:t>s written in assembly and perform</w:t>
      </w:r>
      <w:r w:rsidR="0064162C">
        <w:rPr>
          <w:szCs w:val="24"/>
        </w:rPr>
        <w:t>s</w:t>
      </w:r>
      <w:r w:rsidRPr="00DC671B">
        <w:rPr>
          <w:szCs w:val="24"/>
        </w:rPr>
        <w:t xml:space="preserve"> the following:</w:t>
      </w:r>
    </w:p>
    <w:p w14:paraId="64B0525C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Initialize the interrupt vector.</w:t>
      </w:r>
    </w:p>
    <w:p w14:paraId="5B548ED4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a text string (e.g., “TEST”) at the console region.</w:t>
      </w:r>
    </w:p>
    <w:p w14:paraId="55F83B13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Plot four pixels at the four corners of the image region.</w:t>
      </w:r>
    </w:p>
    <w:p w14:paraId="2EFF1C7F" w14:textId="77777777" w:rsidR="001F645A" w:rsidRPr="00DC671B" w:rsidRDefault="001F645A" w:rsidP="001F645A">
      <w:pPr>
        <w:spacing w:before="120" w:after="0"/>
        <w:rPr>
          <w:szCs w:val="24"/>
        </w:rPr>
      </w:pPr>
      <w:r w:rsidRPr="00DC671B">
        <w:rPr>
          <w:szCs w:val="24"/>
        </w:rPr>
        <w:t>An example of the demo:</w:t>
      </w:r>
    </w:p>
    <w:p w14:paraId="517E379E" w14:textId="77777777" w:rsidR="006309CA" w:rsidRDefault="001F645A" w:rsidP="006309CA">
      <w:pPr>
        <w:keepNext/>
        <w:spacing w:after="0" w:line="240" w:lineRule="auto"/>
        <w:jc w:val="center"/>
      </w:pPr>
      <w:r w:rsidRPr="008B7FAB">
        <w:rPr>
          <w:noProof/>
          <w:lang w:eastAsia="en-GB"/>
        </w:rPr>
        <w:lastRenderedPageBreak/>
        <w:drawing>
          <wp:inline distT="0" distB="0" distL="0" distR="0" wp14:anchorId="6441661E" wp14:editId="3BF768FC">
            <wp:extent cx="4657060" cy="2775098"/>
            <wp:effectExtent l="171450" t="171450" r="201295" b="1968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2508" t="5445" r="2485" b="4587"/>
                    <a:stretch/>
                  </pic:blipFill>
                  <pic:spPr bwMode="auto">
                    <a:xfrm>
                      <a:off x="0" y="0"/>
                      <a:ext cx="4681889" cy="278989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5CB5" w14:textId="2B61F8DE" w:rsidR="001F645A" w:rsidRPr="00DC671B" w:rsidRDefault="006309CA" w:rsidP="006309CA">
      <w:pPr>
        <w:pStyle w:val="Caption"/>
        <w:jc w:val="center"/>
        <w:rPr>
          <w:b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rPr>
          <w:noProof/>
        </w:rPr>
        <w:t xml:space="preserve">: </w:t>
      </w:r>
      <w:r w:rsidRPr="00EC1292">
        <w:rPr>
          <w:noProof/>
        </w:rPr>
        <w:t>Demo Example</w:t>
      </w:r>
      <w:r w:rsidR="001F645A" w:rsidRPr="00DC671B">
        <w:rPr>
          <w:b/>
          <w:szCs w:val="24"/>
        </w:rPr>
        <w:t xml:space="preserve"> </w:t>
      </w:r>
    </w:p>
    <w:p w14:paraId="617934F4" w14:textId="53A3655E" w:rsidR="00845F70" w:rsidRDefault="00845F70" w:rsidP="00845F70">
      <w:pPr>
        <w:pStyle w:val="Heading1"/>
      </w:pPr>
      <w:bookmarkStart w:id="22" w:name="_Toc83817489"/>
      <w:r>
        <w:t>Hardware Debugging</w:t>
      </w:r>
      <w:bookmarkEnd w:id="22"/>
    </w:p>
    <w:p w14:paraId="554BC859" w14:textId="59C10F50" w:rsidR="00F74D37" w:rsidRPr="00DC671B" w:rsidRDefault="00702AC0" w:rsidP="00F74D37">
      <w:pPr>
        <w:pStyle w:val="Heading2"/>
      </w:pPr>
      <w:bookmarkStart w:id="23" w:name="_Toc83817490"/>
      <w:r>
        <w:t>O</w:t>
      </w:r>
      <w:r w:rsidR="00F74D37" w:rsidRPr="00DC671B">
        <w:t>n-chip debugging</w:t>
      </w:r>
      <w:bookmarkEnd w:id="23"/>
    </w:p>
    <w:p w14:paraId="5751E8CE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Use an on-chip debugging tool to sample and </w:t>
      </w:r>
      <w:proofErr w:type="spellStart"/>
      <w:r w:rsidRPr="00DC671B">
        <w:rPr>
          <w:szCs w:val="24"/>
        </w:rPr>
        <w:t>analyze</w:t>
      </w:r>
      <w:proofErr w:type="spellEnd"/>
      <w:r w:rsidRPr="00DC671B">
        <w:rPr>
          <w:szCs w:val="24"/>
        </w:rPr>
        <w:t xml:space="preserve"> the signals at run-time. Suggested signals are:</w:t>
      </w:r>
    </w:p>
    <w:p w14:paraId="7C5D04F1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>Towards AHB bus:</w:t>
      </w:r>
    </w:p>
    <w:p w14:paraId="17939727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ADDR[31:0]</w:t>
      </w:r>
    </w:p>
    <w:p w14:paraId="141A618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DATA[31:0]</w:t>
      </w:r>
    </w:p>
    <w:p w14:paraId="531D2268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DATA[31:0]</w:t>
      </w:r>
    </w:p>
    <w:p w14:paraId="1FBDD4D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RITE</w:t>
      </w:r>
      <w:r w:rsidRPr="00DC671B">
        <w:rPr>
          <w:szCs w:val="24"/>
        </w:rPr>
        <w:tab/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509BD709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ADY</w:t>
      </w:r>
      <w:r w:rsidRPr="00DC671B">
        <w:rPr>
          <w:szCs w:val="24"/>
        </w:rPr>
        <w:tab/>
      </w:r>
    </w:p>
    <w:p w14:paraId="05954951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SIZE[2:0]</w:t>
      </w:r>
    </w:p>
    <w:p w14:paraId="4B2A621F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TRANS[1:0]</w:t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340313DB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SP</w:t>
      </w:r>
    </w:p>
    <w:p w14:paraId="751D952B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Towards the </w:t>
      </w:r>
      <w:r>
        <w:rPr>
          <w:szCs w:val="24"/>
        </w:rPr>
        <w:t>VGA interface</w:t>
      </w:r>
      <w:r w:rsidRPr="00DC671B">
        <w:rPr>
          <w:szCs w:val="24"/>
        </w:rPr>
        <w:t>:</w:t>
      </w:r>
    </w:p>
    <w:p w14:paraId="0AF07FF2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Horizontal_Sync</w:t>
      </w:r>
      <w:proofErr w:type="spellEnd"/>
    </w:p>
    <w:p w14:paraId="47691AFD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Vertical_Sync</w:t>
      </w:r>
      <w:proofErr w:type="spellEnd"/>
    </w:p>
    <w:p w14:paraId="263D3EF8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VGA_Color</w:t>
      </w:r>
      <w:proofErr w:type="spellEnd"/>
    </w:p>
    <w:p w14:paraId="16A56885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Address_x</w:t>
      </w:r>
      <w:proofErr w:type="spellEnd"/>
    </w:p>
    <w:p w14:paraId="62A7612C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Address_y</w:t>
      </w:r>
      <w:proofErr w:type="spellEnd"/>
    </w:p>
    <w:p w14:paraId="7C897A1F" w14:textId="0283ADE5" w:rsidR="00960E79" w:rsidRDefault="00BD6866" w:rsidP="001E380C">
      <w:pPr>
        <w:pStyle w:val="Heading1"/>
      </w:pPr>
      <w:bookmarkStart w:id="24" w:name="_Cannot_see_IDCODE"/>
      <w:bookmarkStart w:id="25" w:name="_Toc83817491"/>
      <w:bookmarkEnd w:id="24"/>
      <w:r>
        <w:lastRenderedPageBreak/>
        <w:t>Extension work</w:t>
      </w:r>
      <w:bookmarkEnd w:id="25"/>
    </w:p>
    <w:p w14:paraId="3AD3AB31" w14:textId="77777777" w:rsidR="00163AF5" w:rsidRDefault="00163AF5" w:rsidP="00163AF5">
      <w:pPr>
        <w:pStyle w:val="Heading2"/>
      </w:pPr>
      <w:bookmarkStart w:id="26" w:name="_Toc79049890"/>
      <w:bookmarkStart w:id="27" w:name="_Toc83817492"/>
      <w:r>
        <w:t>Extra tasks for this lab:</w:t>
      </w:r>
      <w:bookmarkEnd w:id="26"/>
      <w:bookmarkEnd w:id="27"/>
    </w:p>
    <w:p w14:paraId="3CC5D3BA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raw lines, rectangles, or even a picture at the image region.</w:t>
      </w:r>
    </w:p>
    <w:p w14:paraId="0C585998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 configuration registers to the VGA peripheral, whereby the processor can configure the peripheral by modifying its configuration registers, for example</w:t>
      </w:r>
    </w:p>
    <w:p w14:paraId="3471D996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the image resolution.</w:t>
      </w:r>
    </w:p>
    <w:p w14:paraId="0EB52045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just the size of the text region and the image region.</w:t>
      </w:r>
    </w:p>
    <w:p w14:paraId="55A3A333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 live videos at the image region.</w:t>
      </w:r>
    </w:p>
    <w:p w14:paraId="01B8B4D9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languages at the console region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EC170" w14:textId="77777777" w:rsidR="00265206" w:rsidRDefault="00265206" w:rsidP="00AD4120">
      <w:pPr>
        <w:spacing w:after="0" w:line="240" w:lineRule="auto"/>
      </w:pPr>
      <w:r>
        <w:separator/>
      </w:r>
    </w:p>
  </w:endnote>
  <w:endnote w:type="continuationSeparator" w:id="0">
    <w:p w14:paraId="64FE93ED" w14:textId="77777777" w:rsidR="00265206" w:rsidRDefault="0026520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26520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CA8EC7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905A8C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423F5" w14:textId="77777777" w:rsidR="00265206" w:rsidRDefault="0026520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7B7F7DE" w14:textId="77777777" w:rsidR="00265206" w:rsidRDefault="0026520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F002F"/>
    <w:multiLevelType w:val="multilevel"/>
    <w:tmpl w:val="7290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1E21"/>
    <w:multiLevelType w:val="hybridMultilevel"/>
    <w:tmpl w:val="FAE481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34797"/>
    <w:multiLevelType w:val="hybridMultilevel"/>
    <w:tmpl w:val="79B46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49435FB"/>
    <w:multiLevelType w:val="hybridMultilevel"/>
    <w:tmpl w:val="3CA4E0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4"/>
  </w:num>
  <w:num w:numId="3">
    <w:abstractNumId w:val="37"/>
  </w:num>
  <w:num w:numId="4">
    <w:abstractNumId w:val="37"/>
    <w:lvlOverride w:ilvl="0">
      <w:startOverride w:val="1"/>
    </w:lvlOverride>
  </w:num>
  <w:num w:numId="5">
    <w:abstractNumId w:val="19"/>
  </w:num>
  <w:num w:numId="6">
    <w:abstractNumId w:val="3"/>
  </w:num>
  <w:num w:numId="7">
    <w:abstractNumId w:val="29"/>
  </w:num>
  <w:num w:numId="8">
    <w:abstractNumId w:val="2"/>
  </w:num>
  <w:num w:numId="9">
    <w:abstractNumId w:val="18"/>
  </w:num>
  <w:num w:numId="10">
    <w:abstractNumId w:val="34"/>
  </w:num>
  <w:num w:numId="11">
    <w:abstractNumId w:val="21"/>
  </w:num>
  <w:num w:numId="12">
    <w:abstractNumId w:val="35"/>
  </w:num>
  <w:num w:numId="13">
    <w:abstractNumId w:val="23"/>
  </w:num>
  <w:num w:numId="14">
    <w:abstractNumId w:val="33"/>
  </w:num>
  <w:num w:numId="15">
    <w:abstractNumId w:val="31"/>
  </w:num>
  <w:num w:numId="16">
    <w:abstractNumId w:val="16"/>
  </w:num>
  <w:num w:numId="17">
    <w:abstractNumId w:val="7"/>
  </w:num>
  <w:num w:numId="18">
    <w:abstractNumId w:val="12"/>
  </w:num>
  <w:num w:numId="19">
    <w:abstractNumId w:val="0"/>
  </w:num>
  <w:num w:numId="20">
    <w:abstractNumId w:val="10"/>
  </w:num>
  <w:num w:numId="21">
    <w:abstractNumId w:val="9"/>
  </w:num>
  <w:num w:numId="22">
    <w:abstractNumId w:val="17"/>
  </w:num>
  <w:num w:numId="23">
    <w:abstractNumId w:val="28"/>
  </w:num>
  <w:num w:numId="24">
    <w:abstractNumId w:val="30"/>
  </w:num>
  <w:num w:numId="25">
    <w:abstractNumId w:val="1"/>
  </w:num>
  <w:num w:numId="26">
    <w:abstractNumId w:val="32"/>
  </w:num>
  <w:num w:numId="27">
    <w:abstractNumId w:val="14"/>
  </w:num>
  <w:num w:numId="28">
    <w:abstractNumId w:val="13"/>
  </w:num>
  <w:num w:numId="29">
    <w:abstractNumId w:val="8"/>
  </w:num>
  <w:num w:numId="30">
    <w:abstractNumId w:val="20"/>
  </w:num>
  <w:num w:numId="31">
    <w:abstractNumId w:val="27"/>
  </w:num>
  <w:num w:numId="32">
    <w:abstractNumId w:val="6"/>
  </w:num>
  <w:num w:numId="33">
    <w:abstractNumId w:val="15"/>
  </w:num>
  <w:num w:numId="34">
    <w:abstractNumId w:val="22"/>
  </w:num>
  <w:num w:numId="35">
    <w:abstractNumId w:val="36"/>
  </w:num>
  <w:num w:numId="36">
    <w:abstractNumId w:val="25"/>
  </w:num>
  <w:num w:numId="37">
    <w:abstractNumId w:val="26"/>
  </w:num>
  <w:num w:numId="38">
    <w:abstractNumId w:val="5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15DCC"/>
    <w:rsid w:val="0002681F"/>
    <w:rsid w:val="00027869"/>
    <w:rsid w:val="00041266"/>
    <w:rsid w:val="000627B9"/>
    <w:rsid w:val="00063CFE"/>
    <w:rsid w:val="00072A81"/>
    <w:rsid w:val="000809FA"/>
    <w:rsid w:val="0008756E"/>
    <w:rsid w:val="0009726A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27EA0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3AF5"/>
    <w:rsid w:val="001674E6"/>
    <w:rsid w:val="001867A0"/>
    <w:rsid w:val="001A2D42"/>
    <w:rsid w:val="001A622A"/>
    <w:rsid w:val="001B5C7B"/>
    <w:rsid w:val="001C695F"/>
    <w:rsid w:val="001D7E20"/>
    <w:rsid w:val="001E25F8"/>
    <w:rsid w:val="001E380C"/>
    <w:rsid w:val="001F645A"/>
    <w:rsid w:val="001F65EA"/>
    <w:rsid w:val="002052D9"/>
    <w:rsid w:val="002056E7"/>
    <w:rsid w:val="00222F4F"/>
    <w:rsid w:val="00235016"/>
    <w:rsid w:val="002478E1"/>
    <w:rsid w:val="00265206"/>
    <w:rsid w:val="00275B5B"/>
    <w:rsid w:val="00276281"/>
    <w:rsid w:val="00292711"/>
    <w:rsid w:val="0029689E"/>
    <w:rsid w:val="002968AE"/>
    <w:rsid w:val="002A14C7"/>
    <w:rsid w:val="002A20C8"/>
    <w:rsid w:val="002B269C"/>
    <w:rsid w:val="002C22BE"/>
    <w:rsid w:val="002D64AE"/>
    <w:rsid w:val="002F63D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43BE"/>
    <w:rsid w:val="00376879"/>
    <w:rsid w:val="003778AF"/>
    <w:rsid w:val="0039438A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1CD1"/>
    <w:rsid w:val="004C48D6"/>
    <w:rsid w:val="004C6EC2"/>
    <w:rsid w:val="004D4ED5"/>
    <w:rsid w:val="004E07E2"/>
    <w:rsid w:val="004F08FD"/>
    <w:rsid w:val="004F346B"/>
    <w:rsid w:val="00502D75"/>
    <w:rsid w:val="00524BBE"/>
    <w:rsid w:val="005256AD"/>
    <w:rsid w:val="0053561F"/>
    <w:rsid w:val="00536A8A"/>
    <w:rsid w:val="00537FF8"/>
    <w:rsid w:val="00540273"/>
    <w:rsid w:val="00541532"/>
    <w:rsid w:val="00541811"/>
    <w:rsid w:val="00546319"/>
    <w:rsid w:val="005515E5"/>
    <w:rsid w:val="0056382C"/>
    <w:rsid w:val="00571981"/>
    <w:rsid w:val="0058271C"/>
    <w:rsid w:val="005959A0"/>
    <w:rsid w:val="00595EAA"/>
    <w:rsid w:val="00596136"/>
    <w:rsid w:val="00597700"/>
    <w:rsid w:val="00597F94"/>
    <w:rsid w:val="005B0346"/>
    <w:rsid w:val="005B2DCF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9CA"/>
    <w:rsid w:val="00630AFD"/>
    <w:rsid w:val="0063268B"/>
    <w:rsid w:val="0063501C"/>
    <w:rsid w:val="00637146"/>
    <w:rsid w:val="00637284"/>
    <w:rsid w:val="0064162C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2AC0"/>
    <w:rsid w:val="007032C9"/>
    <w:rsid w:val="0071417A"/>
    <w:rsid w:val="00723B6F"/>
    <w:rsid w:val="00724750"/>
    <w:rsid w:val="007420C1"/>
    <w:rsid w:val="00757BD1"/>
    <w:rsid w:val="00766FF6"/>
    <w:rsid w:val="00793057"/>
    <w:rsid w:val="007A282A"/>
    <w:rsid w:val="007A565A"/>
    <w:rsid w:val="007A6068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B5E"/>
    <w:rsid w:val="00823653"/>
    <w:rsid w:val="00825BFA"/>
    <w:rsid w:val="0082607F"/>
    <w:rsid w:val="00827CED"/>
    <w:rsid w:val="00845F70"/>
    <w:rsid w:val="00853CA9"/>
    <w:rsid w:val="008560FF"/>
    <w:rsid w:val="00866240"/>
    <w:rsid w:val="00867EAC"/>
    <w:rsid w:val="00881E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22D"/>
    <w:rsid w:val="008E7C54"/>
    <w:rsid w:val="008F0329"/>
    <w:rsid w:val="008F2E99"/>
    <w:rsid w:val="00902116"/>
    <w:rsid w:val="0090525D"/>
    <w:rsid w:val="00905A8C"/>
    <w:rsid w:val="00911F2C"/>
    <w:rsid w:val="00921A5B"/>
    <w:rsid w:val="00923FD2"/>
    <w:rsid w:val="009261B4"/>
    <w:rsid w:val="00933438"/>
    <w:rsid w:val="0094275C"/>
    <w:rsid w:val="009437E8"/>
    <w:rsid w:val="0094764F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1B4"/>
    <w:rsid w:val="009C44AB"/>
    <w:rsid w:val="009C7C05"/>
    <w:rsid w:val="009D2D18"/>
    <w:rsid w:val="009E3B13"/>
    <w:rsid w:val="009E4B3C"/>
    <w:rsid w:val="009E5779"/>
    <w:rsid w:val="00A06521"/>
    <w:rsid w:val="00A071AE"/>
    <w:rsid w:val="00A138A4"/>
    <w:rsid w:val="00A24A07"/>
    <w:rsid w:val="00A265CB"/>
    <w:rsid w:val="00A42806"/>
    <w:rsid w:val="00A44146"/>
    <w:rsid w:val="00A458D2"/>
    <w:rsid w:val="00A466BF"/>
    <w:rsid w:val="00A46741"/>
    <w:rsid w:val="00A53FF5"/>
    <w:rsid w:val="00A54BB0"/>
    <w:rsid w:val="00A55A0F"/>
    <w:rsid w:val="00A62A36"/>
    <w:rsid w:val="00A643A9"/>
    <w:rsid w:val="00AA025A"/>
    <w:rsid w:val="00AA65EE"/>
    <w:rsid w:val="00AA71DF"/>
    <w:rsid w:val="00AB21F5"/>
    <w:rsid w:val="00AC6E5A"/>
    <w:rsid w:val="00AD4120"/>
    <w:rsid w:val="00AD66E8"/>
    <w:rsid w:val="00AE2C71"/>
    <w:rsid w:val="00AF1E69"/>
    <w:rsid w:val="00AF40AE"/>
    <w:rsid w:val="00AF543E"/>
    <w:rsid w:val="00B00D34"/>
    <w:rsid w:val="00B05855"/>
    <w:rsid w:val="00B128E6"/>
    <w:rsid w:val="00B15AAB"/>
    <w:rsid w:val="00B16FAD"/>
    <w:rsid w:val="00B23834"/>
    <w:rsid w:val="00B31459"/>
    <w:rsid w:val="00B3214F"/>
    <w:rsid w:val="00B40B4F"/>
    <w:rsid w:val="00B522C1"/>
    <w:rsid w:val="00B67F20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D6866"/>
    <w:rsid w:val="00BE3CD9"/>
    <w:rsid w:val="00BE48D9"/>
    <w:rsid w:val="00BE6963"/>
    <w:rsid w:val="00BF5DD9"/>
    <w:rsid w:val="00C05CD3"/>
    <w:rsid w:val="00C150EE"/>
    <w:rsid w:val="00C15DEA"/>
    <w:rsid w:val="00C3670C"/>
    <w:rsid w:val="00C42007"/>
    <w:rsid w:val="00C4321B"/>
    <w:rsid w:val="00C53B39"/>
    <w:rsid w:val="00C652E6"/>
    <w:rsid w:val="00C65C3E"/>
    <w:rsid w:val="00C6671A"/>
    <w:rsid w:val="00C7387F"/>
    <w:rsid w:val="00C77D74"/>
    <w:rsid w:val="00C77F09"/>
    <w:rsid w:val="00C87B01"/>
    <w:rsid w:val="00C97E0C"/>
    <w:rsid w:val="00CA41B5"/>
    <w:rsid w:val="00CA6110"/>
    <w:rsid w:val="00CC298B"/>
    <w:rsid w:val="00CE2AA3"/>
    <w:rsid w:val="00CE2CD0"/>
    <w:rsid w:val="00CE449E"/>
    <w:rsid w:val="00CE72B1"/>
    <w:rsid w:val="00CF0EA7"/>
    <w:rsid w:val="00CF550B"/>
    <w:rsid w:val="00D00515"/>
    <w:rsid w:val="00D30850"/>
    <w:rsid w:val="00D413D9"/>
    <w:rsid w:val="00D5167F"/>
    <w:rsid w:val="00D55FEA"/>
    <w:rsid w:val="00D60288"/>
    <w:rsid w:val="00D6213F"/>
    <w:rsid w:val="00D650B7"/>
    <w:rsid w:val="00D67374"/>
    <w:rsid w:val="00D71973"/>
    <w:rsid w:val="00D762EE"/>
    <w:rsid w:val="00D77757"/>
    <w:rsid w:val="00D80196"/>
    <w:rsid w:val="00D91CDC"/>
    <w:rsid w:val="00D92AD3"/>
    <w:rsid w:val="00D95FB6"/>
    <w:rsid w:val="00DA2C1E"/>
    <w:rsid w:val="00DA3F78"/>
    <w:rsid w:val="00DC2844"/>
    <w:rsid w:val="00DC3319"/>
    <w:rsid w:val="00DC4025"/>
    <w:rsid w:val="00DC6A1E"/>
    <w:rsid w:val="00DD04DC"/>
    <w:rsid w:val="00DD61B7"/>
    <w:rsid w:val="00DD781D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3DA1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1F3"/>
    <w:rsid w:val="00F07DF1"/>
    <w:rsid w:val="00F15157"/>
    <w:rsid w:val="00F20086"/>
    <w:rsid w:val="00F26D8D"/>
    <w:rsid w:val="00F32B40"/>
    <w:rsid w:val="00F3776F"/>
    <w:rsid w:val="00F417AA"/>
    <w:rsid w:val="00F50451"/>
    <w:rsid w:val="00F718DF"/>
    <w:rsid w:val="00F724AA"/>
    <w:rsid w:val="00F74D37"/>
    <w:rsid w:val="00F75FF8"/>
    <w:rsid w:val="00F806ED"/>
    <w:rsid w:val="00F906B0"/>
    <w:rsid w:val="00F95B71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2DCF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A643A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015D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015DCC"/>
  </w:style>
  <w:style w:type="character" w:customStyle="1" w:styleId="eop">
    <w:name w:val="eop"/>
    <w:basedOn w:val="DefaultParagraphFont"/>
    <w:rsid w:val="00015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8</Pages>
  <Words>1046</Words>
  <Characters>596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34</cp:revision>
  <cp:lastPrinted>2019-04-05T13:21:00Z</cp:lastPrinted>
  <dcterms:created xsi:type="dcterms:W3CDTF">2019-04-08T10:40:00Z</dcterms:created>
  <dcterms:modified xsi:type="dcterms:W3CDTF">2021-09-29T13:17:00Z</dcterms:modified>
</cp:coreProperties>
</file>